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DC14B" w14:textId="77777777" w:rsidR="00CC6208" w:rsidRDefault="00000000">
      <w:pPr>
        <w:pStyle w:val="Heading1"/>
      </w:pPr>
      <w:bookmarkStart w:id="0" w:name="sams-data-documentation"/>
      <w:r>
        <w:t>SAMS Data Documentation</w:t>
      </w:r>
    </w:p>
    <w:p w14:paraId="721D149D" w14:textId="77777777" w:rsidR="00CC6208" w:rsidRDefault="00000000">
      <w:pPr>
        <w:pStyle w:val="FirstParagraph"/>
      </w:pPr>
      <w:r>
        <w:t>This document serves as a reference for all cleaned data files generated by the SAMS preprocessing pipeline.</w:t>
      </w:r>
    </w:p>
    <w:p w14:paraId="60ACB7FB" w14:textId="77777777" w:rsidR="00CC6208" w:rsidRDefault="00000000">
      <w:pPr>
        <w:pStyle w:val="Heading2"/>
      </w:pPr>
      <w:bookmarkStart w:id="1" w:name="file-format"/>
      <w:r>
        <w:t>File Format</w:t>
      </w:r>
    </w:p>
    <w:p w14:paraId="5E62D246" w14:textId="2AA00D33" w:rsidR="006D198E" w:rsidRDefault="00000000">
      <w:pPr>
        <w:pStyle w:val="FirstParagraph"/>
      </w:pPr>
      <w:r>
        <w:t xml:space="preserve">All files are stored in </w:t>
      </w:r>
      <w:r>
        <w:rPr>
          <w:b/>
          <w:bCs/>
        </w:rPr>
        <w:t xml:space="preserve">Parquet </w:t>
      </w:r>
      <w:proofErr w:type="gramStart"/>
      <w:r>
        <w:rPr>
          <w:b/>
          <w:bCs/>
        </w:rPr>
        <w:t>(.pq</w:t>
      </w:r>
      <w:proofErr w:type="gramEnd"/>
      <w:r>
        <w:rPr>
          <w:b/>
          <w:bCs/>
        </w:rPr>
        <w:t>)</w:t>
      </w:r>
      <w:r>
        <w:t xml:space="preserve"> format for efficient storage and fast </w:t>
      </w:r>
      <w:r w:rsidR="00EF27A1">
        <w:t>reads</w:t>
      </w:r>
      <w:r>
        <w:t xml:space="preserve">. Parquet files can be opened using: </w:t>
      </w:r>
    </w:p>
    <w:p w14:paraId="072E055D" w14:textId="77777777" w:rsidR="006D198E" w:rsidRDefault="00000000">
      <w:pPr>
        <w:pStyle w:val="FirstParagraph"/>
      </w:pPr>
      <w:r>
        <w:t xml:space="preserve">- Python: </w:t>
      </w:r>
      <w:proofErr w:type="spellStart"/>
      <w:proofErr w:type="gramStart"/>
      <w:r>
        <w:rPr>
          <w:rStyle w:val="VerbatimChar"/>
        </w:rPr>
        <w:t>pandas.read</w:t>
      </w:r>
      <w:proofErr w:type="gramEnd"/>
      <w:r>
        <w:rPr>
          <w:rStyle w:val="VerbatimChar"/>
        </w:rPr>
        <w:t>_</w:t>
      </w:r>
      <w:proofErr w:type="gramStart"/>
      <w:r>
        <w:rPr>
          <w:rStyle w:val="VerbatimChar"/>
        </w:rPr>
        <w:t>parqu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or </w:t>
      </w:r>
      <w:proofErr w:type="spellStart"/>
      <w:proofErr w:type="gramStart"/>
      <w:r>
        <w:rPr>
          <w:rStyle w:val="VerbatimChar"/>
        </w:rPr>
        <w:t>polars.read</w:t>
      </w:r>
      <w:proofErr w:type="gramEnd"/>
      <w:r>
        <w:rPr>
          <w:rStyle w:val="VerbatimChar"/>
        </w:rPr>
        <w:t>_</w:t>
      </w:r>
      <w:proofErr w:type="gramStart"/>
      <w:r>
        <w:rPr>
          <w:rStyle w:val="VerbatimChar"/>
        </w:rPr>
        <w:t>parqu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</w:t>
      </w:r>
    </w:p>
    <w:p w14:paraId="3F56052F" w14:textId="77777777" w:rsidR="006D198E" w:rsidRDefault="00000000">
      <w:pPr>
        <w:pStyle w:val="FirstParagraph"/>
      </w:pPr>
      <w:r>
        <w:t xml:space="preserve">- R: </w:t>
      </w:r>
      <w:proofErr w:type="gramStart"/>
      <w:r>
        <w:rPr>
          <w:rStyle w:val="VerbatimChar"/>
        </w:rPr>
        <w:t>arrow::</w:t>
      </w:r>
      <w:proofErr w:type="gramEnd"/>
      <w:r>
        <w:rPr>
          <w:rStyle w:val="VerbatimChar"/>
        </w:rPr>
        <w:t>read_</w:t>
      </w:r>
      <w:proofErr w:type="gramStart"/>
      <w:r>
        <w:rPr>
          <w:rStyle w:val="VerbatimChar"/>
        </w:rPr>
        <w:t>parquet(</w:t>
      </w:r>
      <w:proofErr w:type="gramEnd"/>
      <w:r>
        <w:rPr>
          <w:rStyle w:val="VerbatimChar"/>
        </w:rPr>
        <w:t>)</w:t>
      </w:r>
      <w:r>
        <w:t xml:space="preserve"> </w:t>
      </w:r>
    </w:p>
    <w:p w14:paraId="5D1AF611" w14:textId="5E2050CC" w:rsidR="00CC6208" w:rsidRDefault="00000000">
      <w:pPr>
        <w:pStyle w:val="FirstParagraph"/>
      </w:pPr>
      <w:r>
        <w:t xml:space="preserve">- Stata: We don’t know. If you must use Stata, you should convert to a </w:t>
      </w:r>
      <w:r>
        <w:rPr>
          <w:rStyle w:val="VerbatimChar"/>
        </w:rPr>
        <w:t>csv</w:t>
      </w:r>
      <w:r>
        <w:t xml:space="preserve">, </w:t>
      </w:r>
      <w:r>
        <w:rPr>
          <w:rStyle w:val="VerbatimChar"/>
        </w:rPr>
        <w:t>xlsx</w:t>
      </w:r>
      <w:r>
        <w:t xml:space="preserve">, or </w:t>
      </w:r>
      <w:r>
        <w:rPr>
          <w:rStyle w:val="VerbatimChar"/>
        </w:rPr>
        <w:t>dta</w:t>
      </w:r>
      <w:r>
        <w:t xml:space="preserve"> format and then read it in.</w:t>
      </w:r>
    </w:p>
    <w:p w14:paraId="6E5EDADE" w14:textId="77777777" w:rsidR="00CC6208" w:rsidRDefault="00000000">
      <w:pPr>
        <w:pStyle w:val="Heading2"/>
      </w:pPr>
      <w:bookmarkStart w:id="2" w:name="X806882484b4ae35506c1b8ca28b298eb8b30516"/>
      <w:bookmarkEnd w:id="1"/>
      <w:r>
        <w:t xml:space="preserve">ITI (Industrial Training Institutes) Data Files (located in path </w:t>
      </w:r>
      <w:r>
        <w:rPr>
          <w:rStyle w:val="VerbatimChar"/>
        </w:rPr>
        <w:t>Cleaned/ITI</w:t>
      </w:r>
      <w:r>
        <w:t>)</w:t>
      </w:r>
    </w:p>
    <w:p w14:paraId="47FF57AE" w14:textId="77777777" w:rsidR="00CC6208" w:rsidRDefault="00000000">
      <w:pPr>
        <w:pStyle w:val="Heading3"/>
      </w:pPr>
      <w:bookmarkStart w:id="3" w:name="student-level-data"/>
      <w:r>
        <w:t>Student-Level Data</w:t>
      </w:r>
    </w:p>
    <w:p w14:paraId="29D390BE" w14:textId="77777777" w:rsidR="00CC6208" w:rsidRDefault="00000000">
      <w:pPr>
        <w:pStyle w:val="Heading4"/>
      </w:pPr>
      <w:bookmarkStart w:id="4" w:name="iti_enrollments.pq"/>
      <w:r>
        <w:t xml:space="preserve">1. </w:t>
      </w:r>
      <w:r>
        <w:rPr>
          <w:b/>
          <w:bCs/>
        </w:rPr>
        <w:t>iti_enrollments.pq</w:t>
      </w:r>
    </w:p>
    <w:p w14:paraId="34649D65" w14:textId="548CA32A" w:rsidR="00CC6208" w:rsidRDefault="00000000">
      <w:pPr>
        <w:pStyle w:val="FirstParagraph"/>
      </w:pPr>
      <w:r>
        <w:rPr>
          <w:b/>
          <w:bCs/>
        </w:rPr>
        <w:t>Description</w:t>
      </w:r>
      <w:r>
        <w:t xml:space="preserve">: Student level enrollment data for </w:t>
      </w:r>
      <w:r w:rsidR="00EF27A1">
        <w:t>ITI</w:t>
      </w:r>
      <w:r>
        <w:t xml:space="preserve"> programs</w:t>
      </w:r>
    </w:p>
    <w:p w14:paraId="600856C6" w14:textId="77777777" w:rsidR="006D198E" w:rsidRDefault="00000000">
      <w:pPr>
        <w:pStyle w:val="BodyText"/>
      </w:pPr>
      <w:r>
        <w:rPr>
          <w:b/>
          <w:bCs/>
        </w:rPr>
        <w:t>Key Fields</w:t>
      </w:r>
      <w:r>
        <w:t xml:space="preserve">: </w:t>
      </w:r>
    </w:p>
    <w:p w14:paraId="33E2F491" w14:textId="77777777" w:rsidR="007E01E7" w:rsidRDefault="00000000">
      <w:pPr>
        <w:pStyle w:val="BodyText"/>
      </w:pPr>
      <w:r>
        <w:t xml:space="preserve">- </w:t>
      </w:r>
      <w:r>
        <w:rPr>
          <w:rStyle w:val="VerbatimChar"/>
        </w:rPr>
        <w:t>barcode</w:t>
      </w:r>
      <w:r>
        <w:t xml:space="preserve">: Unique student identifier </w:t>
      </w:r>
    </w:p>
    <w:p w14:paraId="315651E4" w14:textId="77777777" w:rsidR="00B5495D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 xml:space="preserve">: Year of application (2017-2024) </w:t>
      </w:r>
    </w:p>
    <w:p w14:paraId="022BEC09" w14:textId="77777777" w:rsidR="00CA2B06" w:rsidRDefault="00000000">
      <w:pPr>
        <w:pStyle w:val="BodyText"/>
      </w:pPr>
      <w:r>
        <w:t xml:space="preserve">- </w:t>
      </w:r>
      <w:r>
        <w:rPr>
          <w:rStyle w:val="VerbatimChar"/>
        </w:rPr>
        <w:t>gender</w:t>
      </w:r>
      <w:r>
        <w:t xml:space="preserve">: Student gender </w:t>
      </w:r>
    </w:p>
    <w:p w14:paraId="673C2558" w14:textId="77777777" w:rsidR="00AE0DFB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social_category</w:t>
      </w:r>
      <w:proofErr w:type="spellEnd"/>
      <w:r>
        <w:t xml:space="preserve">: Caste category (GEN, OBC/SEBC, SC, ST) </w:t>
      </w:r>
    </w:p>
    <w:p w14:paraId="0FDC7328" w14:textId="393593EB" w:rsidR="00DD1490" w:rsidRDefault="00000000">
      <w:pPr>
        <w:pStyle w:val="BodyText"/>
      </w:pPr>
      <w:r>
        <w:t xml:space="preserve">- </w:t>
      </w:r>
      <w:r>
        <w:rPr>
          <w:rStyle w:val="VerbatimChar"/>
        </w:rPr>
        <w:t>state</w:t>
      </w:r>
      <w:r>
        <w:t xml:space="preserve">, </w:t>
      </w:r>
      <w:r>
        <w:rPr>
          <w:rStyle w:val="VerbatimChar"/>
        </w:rPr>
        <w:t>district</w:t>
      </w:r>
      <w:r>
        <w:t xml:space="preserve">: Location information </w:t>
      </w:r>
      <w:r w:rsidR="00DD1490">
        <w:t>–</w:t>
      </w:r>
    </w:p>
    <w:p w14:paraId="41D2A0F7" w14:textId="77777777" w:rsidR="00A2681C" w:rsidRDefault="00000000">
      <w:pPr>
        <w:pStyle w:val="BodyText"/>
      </w:pPr>
      <w:r>
        <w:t xml:space="preserve"> </w:t>
      </w:r>
      <w:r>
        <w:rPr>
          <w:rStyle w:val="VerbatimChar"/>
        </w:rPr>
        <w:t>course_period</w:t>
      </w:r>
      <w:r>
        <w:t xml:space="preserve">: Duration of the course </w:t>
      </w:r>
    </w:p>
    <w:p w14:paraId="12F6F367" w14:textId="45289B17" w:rsidR="00CC6208" w:rsidRDefault="00000000">
      <w:pPr>
        <w:pStyle w:val="BodyText"/>
      </w:pPr>
      <w:r>
        <w:t xml:space="preserve">- </w:t>
      </w:r>
      <w:r>
        <w:rPr>
          <w:rStyle w:val="VerbatimChar"/>
        </w:rPr>
        <w:t>module</w:t>
      </w:r>
      <w:r>
        <w:t>: Always “ITI”</w:t>
      </w:r>
    </w:p>
    <w:p w14:paraId="26E46360" w14:textId="77777777" w:rsidR="00CC6208" w:rsidRDefault="00000000">
      <w:pPr>
        <w:pStyle w:val="Heading4"/>
      </w:pPr>
      <w:bookmarkStart w:id="5" w:name="iti_marks.pq"/>
      <w:bookmarkEnd w:id="4"/>
      <w:r>
        <w:t xml:space="preserve">2. </w:t>
      </w:r>
      <w:r>
        <w:rPr>
          <w:b/>
          <w:bCs/>
        </w:rPr>
        <w:t>iti_marks.pq</w:t>
      </w:r>
    </w:p>
    <w:p w14:paraId="22C5331E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Student level data containing fields describing academic performance in the class 10 exams for students enrolled in ITI programs</w:t>
      </w:r>
    </w:p>
    <w:p w14:paraId="7EBD47DF" w14:textId="77777777" w:rsidR="00A31C9D" w:rsidRDefault="00000000">
      <w:pPr>
        <w:pStyle w:val="BodyText"/>
      </w:pPr>
      <w:r>
        <w:rPr>
          <w:b/>
          <w:bCs/>
        </w:rPr>
        <w:t>Key Fields</w:t>
      </w:r>
      <w:r>
        <w:t xml:space="preserve">: </w:t>
      </w:r>
    </w:p>
    <w:p w14:paraId="1515AD99" w14:textId="77777777" w:rsidR="00A31C9D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 xml:space="preserve">: Year of application </w:t>
      </w:r>
    </w:p>
    <w:p w14:paraId="65A3E097" w14:textId="77777777" w:rsidR="00A31C9D" w:rsidRDefault="00000000">
      <w:pPr>
        <w:pStyle w:val="BodyText"/>
      </w:pPr>
      <w:r>
        <w:lastRenderedPageBreak/>
        <w:t xml:space="preserve">- </w:t>
      </w:r>
      <w:proofErr w:type="spellStart"/>
      <w:r>
        <w:rPr>
          <w:rStyle w:val="VerbatimChar"/>
        </w:rPr>
        <w:t>total_marks</w:t>
      </w:r>
      <w:proofErr w:type="spellEnd"/>
      <w:r>
        <w:t xml:space="preserve">: Maximum possible marks </w:t>
      </w:r>
    </w:p>
    <w:p w14:paraId="26F7DBE7" w14:textId="77777777" w:rsidR="00A31C9D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secured_marks</w:t>
      </w:r>
      <w:proofErr w:type="spellEnd"/>
      <w:r>
        <w:t xml:space="preserve">: Marks obtained by student </w:t>
      </w:r>
    </w:p>
    <w:p w14:paraId="0173111E" w14:textId="052AA306" w:rsidR="00A31C9D" w:rsidRDefault="00000000">
      <w:pPr>
        <w:pStyle w:val="BodyText"/>
      </w:pPr>
      <w:r>
        <w:t xml:space="preserve">- </w:t>
      </w:r>
      <w:r>
        <w:rPr>
          <w:rStyle w:val="VerbatimChar"/>
        </w:rPr>
        <w:t>percentage</w:t>
      </w:r>
      <w:r>
        <w:t xml:space="preserve">: </w:t>
      </w:r>
      <w:r w:rsidR="005F2779">
        <w:t>Marks obtained as a percentage of marks possible</w:t>
      </w:r>
      <w:r>
        <w:t xml:space="preserve"> </w:t>
      </w:r>
    </w:p>
    <w:p w14:paraId="0246C631" w14:textId="0DBC075C" w:rsidR="00CC6208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compartmental_fail_mark</w:t>
      </w:r>
      <w:proofErr w:type="spellEnd"/>
      <w:r>
        <w:t xml:space="preserve">: Pass and fail marks for compartment subjects - </w:t>
      </w:r>
      <w:r>
        <w:rPr>
          <w:rStyle w:val="VerbatimChar"/>
        </w:rPr>
        <w:t>subject_wise_marks</w:t>
      </w:r>
      <w:r>
        <w:t>: Marks obtained per subject with maximum marks</w:t>
      </w:r>
    </w:p>
    <w:p w14:paraId="702DF36E" w14:textId="77777777" w:rsidR="00CC6208" w:rsidRDefault="00000000">
      <w:pPr>
        <w:pStyle w:val="Heading4"/>
      </w:pPr>
      <w:bookmarkStart w:id="6" w:name="iti_applications.pq"/>
      <w:bookmarkEnd w:id="5"/>
      <w:r>
        <w:t xml:space="preserve">3. </w:t>
      </w:r>
      <w:r>
        <w:rPr>
          <w:b/>
          <w:bCs/>
        </w:rPr>
        <w:t>iti_applications.pq</w:t>
      </w:r>
    </w:p>
    <w:p w14:paraId="2DE0B48E" w14:textId="676846BF" w:rsidR="00CC6208" w:rsidRDefault="00000000">
      <w:pPr>
        <w:pStyle w:val="FirstParagraph"/>
      </w:pPr>
      <w:r>
        <w:rPr>
          <w:b/>
          <w:bCs/>
        </w:rPr>
        <w:t>Description</w:t>
      </w:r>
      <w:r>
        <w:t xml:space="preserve">: Application data </w:t>
      </w:r>
      <w:r w:rsidR="00EF27A1">
        <w:t>for it is.</w:t>
      </w:r>
    </w:p>
    <w:p w14:paraId="1933337E" w14:textId="545EA34A" w:rsidR="005F2779" w:rsidRDefault="00000000">
      <w:pPr>
        <w:pStyle w:val="BodyText"/>
      </w:pPr>
      <w:r>
        <w:rPr>
          <w:b/>
          <w:bCs/>
        </w:rPr>
        <w:t>Key Fields</w:t>
      </w:r>
      <w:r>
        <w:t xml:space="preserve">: - </w:t>
      </w:r>
      <w:r>
        <w:rPr>
          <w:rStyle w:val="VerbatimChar"/>
        </w:rPr>
        <w:t>barcode</w:t>
      </w:r>
      <w:r>
        <w:t>: Unique student identifier</w:t>
      </w:r>
      <w:r>
        <w:br/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>: Year of application</w:t>
      </w:r>
      <w:r>
        <w:br/>
        <w:t xml:space="preserve">- </w:t>
      </w:r>
      <w:proofErr w:type="spellStart"/>
      <w:r>
        <w:rPr>
          <w:rStyle w:val="VerbatimChar"/>
        </w:rPr>
        <w:t>annual_income</w:t>
      </w:r>
      <w:proofErr w:type="spellEnd"/>
      <w:r>
        <w:t>: Annual income of the student’s household</w:t>
      </w:r>
      <w:r>
        <w:br/>
        <w:t xml:space="preserve">- </w:t>
      </w:r>
      <w:proofErr w:type="spellStart"/>
      <w:r>
        <w:rPr>
          <w:rStyle w:val="VerbatimChar"/>
        </w:rPr>
        <w:t>social_category</w:t>
      </w:r>
      <w:proofErr w:type="spellEnd"/>
      <w:r>
        <w:t xml:space="preserve">: </w:t>
      </w:r>
      <w:r w:rsidR="00B44FAB">
        <w:t>Caste category</w:t>
      </w:r>
      <w:r>
        <w:t xml:space="preserve"> </w:t>
      </w:r>
    </w:p>
    <w:p w14:paraId="4850F761" w14:textId="77777777" w:rsidR="005F2779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institute_name</w:t>
      </w:r>
      <w:proofErr w:type="spellEnd"/>
      <w:r>
        <w:t>: Name of the institute applied to</w:t>
      </w:r>
    </w:p>
    <w:p w14:paraId="5BCCD4FF" w14:textId="77777777" w:rsidR="005F2779" w:rsidRDefault="00000000">
      <w:pPr>
        <w:pStyle w:val="BodyText"/>
      </w:pPr>
      <w:r>
        <w:t xml:space="preserve"> - </w:t>
      </w:r>
      <w:r>
        <w:rPr>
          <w:rStyle w:val="VerbatimChar"/>
        </w:rPr>
        <w:t>reported_institute</w:t>
      </w:r>
      <w:r>
        <w:t xml:space="preserve">: Institute where student reported </w:t>
      </w:r>
    </w:p>
    <w:p w14:paraId="0B8D2509" w14:textId="1C759910" w:rsidR="005F2779" w:rsidRDefault="00000000">
      <w:pPr>
        <w:pStyle w:val="BodyText"/>
      </w:pPr>
      <w:r>
        <w:t xml:space="preserve">- </w:t>
      </w:r>
      <w:r>
        <w:rPr>
          <w:rStyle w:val="VerbatimChar"/>
        </w:rPr>
        <w:t>trade</w:t>
      </w:r>
      <w:r>
        <w:t>: Course information</w:t>
      </w:r>
      <w:r>
        <w:br/>
        <w:t xml:space="preserve">- </w:t>
      </w:r>
      <w:r>
        <w:rPr>
          <w:rStyle w:val="VerbatimChar"/>
        </w:rPr>
        <w:t>reported_branch_or_trade</w:t>
      </w:r>
      <w:r>
        <w:t xml:space="preserve">: Branch or trade where the student </w:t>
      </w:r>
      <w:r w:rsidR="005F2779">
        <w:t>enrolled</w:t>
      </w:r>
      <w:r>
        <w:t xml:space="preserve"> </w:t>
      </w:r>
    </w:p>
    <w:p w14:paraId="0203B6FC" w14:textId="77777777" w:rsidR="005F2779" w:rsidRDefault="00000000">
      <w:pPr>
        <w:pStyle w:val="BodyText"/>
      </w:pPr>
      <w:r>
        <w:t xml:space="preserve">- </w:t>
      </w:r>
      <w:r>
        <w:rPr>
          <w:rStyle w:val="VerbatimChar"/>
        </w:rPr>
        <w:t>phase</w:t>
      </w:r>
      <w:r>
        <w:t>: Admission round number</w:t>
      </w:r>
      <w:r>
        <w:br/>
      </w:r>
    </w:p>
    <w:p w14:paraId="207B8414" w14:textId="667DC537" w:rsidR="00CC6208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option_no</w:t>
      </w:r>
      <w:proofErr w:type="spellEnd"/>
      <w:r>
        <w:t>: Student’s preference order for the institute/trade (1 = first choice, 2 = second, etc.)</w:t>
      </w:r>
      <w:r>
        <w:br/>
        <w:t xml:space="preserve">- </w:t>
      </w:r>
      <w:r>
        <w:rPr>
          <w:rStyle w:val="VerbatimChar"/>
        </w:rPr>
        <w:t>num_applications</w:t>
      </w:r>
      <w:r>
        <w:t>: Total number of applications submitted by the student</w:t>
      </w:r>
    </w:p>
    <w:p w14:paraId="3D86BA99" w14:textId="77777777" w:rsidR="00CC6208" w:rsidRDefault="00000000">
      <w:pPr>
        <w:pStyle w:val="Heading3"/>
      </w:pPr>
      <w:bookmarkStart w:id="7" w:name="institute-level-data"/>
      <w:bookmarkEnd w:id="3"/>
      <w:bookmarkEnd w:id="6"/>
      <w:r>
        <w:t>Institute-Level Data</w:t>
      </w:r>
    </w:p>
    <w:p w14:paraId="74B1566C" w14:textId="77777777" w:rsidR="00CC6208" w:rsidRDefault="00000000">
      <w:pPr>
        <w:pStyle w:val="Heading4"/>
      </w:pPr>
      <w:bookmarkStart w:id="8" w:name="iti_institutes_strength.pq"/>
      <w:r>
        <w:t xml:space="preserve">3. </w:t>
      </w:r>
      <w:r>
        <w:rPr>
          <w:b/>
          <w:bCs/>
        </w:rPr>
        <w:t>iti_institutes_strength.pq</w:t>
      </w:r>
    </w:p>
    <w:p w14:paraId="524D5B14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Institute level data on sanctioned strength and seat allocation for ITI programs by trade</w:t>
      </w:r>
    </w:p>
    <w:p w14:paraId="5AB17078" w14:textId="77777777" w:rsidR="00EF27A1" w:rsidRDefault="00000000">
      <w:pPr>
        <w:pStyle w:val="BodyText"/>
      </w:pPr>
      <w:r>
        <w:rPr>
          <w:b/>
          <w:bCs/>
        </w:rPr>
        <w:t>Key Fields</w:t>
      </w:r>
      <w:r>
        <w:t xml:space="preserve">: </w:t>
      </w:r>
    </w:p>
    <w:p w14:paraId="507D5A11" w14:textId="636CA98D" w:rsidR="00D614B1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sams_code</w:t>
      </w:r>
      <w:proofErr w:type="spellEnd"/>
      <w:r>
        <w:t xml:space="preserve">: Unique institute identifier </w:t>
      </w:r>
    </w:p>
    <w:p w14:paraId="1D378D6A" w14:textId="77777777" w:rsidR="00D614B1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 xml:space="preserve">: Year of application </w:t>
      </w:r>
    </w:p>
    <w:p w14:paraId="5B15B7F3" w14:textId="77777777" w:rsidR="00D614B1" w:rsidRDefault="00000000">
      <w:pPr>
        <w:pStyle w:val="BodyText"/>
      </w:pPr>
      <w:r>
        <w:t xml:space="preserve">- </w:t>
      </w:r>
      <w:r>
        <w:rPr>
          <w:rStyle w:val="VerbatimChar"/>
        </w:rPr>
        <w:t>strength</w:t>
      </w:r>
      <w:r>
        <w:t xml:space="preserve">: Total available seats </w:t>
      </w:r>
    </w:p>
    <w:p w14:paraId="7CABF30A" w14:textId="7738DA25" w:rsidR="00CC6208" w:rsidRDefault="00000000">
      <w:pPr>
        <w:pStyle w:val="BodyText"/>
      </w:pPr>
      <w:r>
        <w:t xml:space="preserve">- </w:t>
      </w:r>
      <w:r>
        <w:rPr>
          <w:rStyle w:val="VerbatimChar"/>
        </w:rPr>
        <w:t>trade</w:t>
      </w:r>
      <w:r>
        <w:t>: Course information (for ITI programs)</w:t>
      </w:r>
    </w:p>
    <w:p w14:paraId="6B97D299" w14:textId="77777777" w:rsidR="00CC6208" w:rsidRDefault="00000000">
      <w:pPr>
        <w:pStyle w:val="Heading4"/>
      </w:pPr>
      <w:bookmarkStart w:id="9" w:name="iti_institutes_cutoffs.pq"/>
      <w:bookmarkEnd w:id="8"/>
      <w:r>
        <w:t xml:space="preserve">4. </w:t>
      </w:r>
      <w:r>
        <w:rPr>
          <w:b/>
          <w:bCs/>
        </w:rPr>
        <w:t>iti_institutes_cutoffs.pq</w:t>
      </w:r>
    </w:p>
    <w:p w14:paraId="39329032" w14:textId="77777777" w:rsidR="003E3219" w:rsidRDefault="00000000">
      <w:pPr>
        <w:pStyle w:val="FirstParagraph"/>
      </w:pPr>
      <w:r>
        <w:rPr>
          <w:b/>
          <w:bCs/>
        </w:rPr>
        <w:t>Description</w:t>
      </w:r>
      <w:r>
        <w:t xml:space="preserve">: Institute level data on cutoff marks for ITI institutes </w:t>
      </w:r>
      <w:r>
        <w:rPr>
          <w:b/>
          <w:bCs/>
        </w:rPr>
        <w:t>Key Fields</w:t>
      </w:r>
      <w:r>
        <w:t xml:space="preserve">: </w:t>
      </w:r>
    </w:p>
    <w:p w14:paraId="23B7BDB6" w14:textId="77777777" w:rsidR="003E3219" w:rsidRDefault="00000000">
      <w:pPr>
        <w:pStyle w:val="FirstParagraph"/>
      </w:pPr>
      <w:r>
        <w:lastRenderedPageBreak/>
        <w:t xml:space="preserve">- </w:t>
      </w:r>
      <w:proofErr w:type="spellStart"/>
      <w:r>
        <w:rPr>
          <w:rStyle w:val="VerbatimChar"/>
        </w:rPr>
        <w:t>sams_code</w:t>
      </w:r>
      <w:proofErr w:type="spellEnd"/>
      <w:r>
        <w:t xml:space="preserve">: Unique institute identifier </w:t>
      </w:r>
    </w:p>
    <w:p w14:paraId="1CBBEF46" w14:textId="77777777" w:rsidR="003E3219" w:rsidRDefault="00000000">
      <w:pPr>
        <w:pStyle w:val="FirstParagraph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 xml:space="preserve">: Year of application </w:t>
      </w:r>
    </w:p>
    <w:p w14:paraId="03A0EE40" w14:textId="77777777" w:rsidR="003E3219" w:rsidRDefault="00000000">
      <w:pPr>
        <w:pStyle w:val="FirstParagraph"/>
      </w:pPr>
      <w:r>
        <w:t xml:space="preserve">- </w:t>
      </w:r>
      <w:r>
        <w:rPr>
          <w:rStyle w:val="VerbatimChar"/>
        </w:rPr>
        <w:t>trade</w:t>
      </w:r>
      <w:r>
        <w:t xml:space="preserve">: Course information </w:t>
      </w:r>
    </w:p>
    <w:p w14:paraId="7CAA6D1A" w14:textId="1ACE0A2B" w:rsidR="003E3219" w:rsidRDefault="00000000">
      <w:pPr>
        <w:pStyle w:val="FirstParagraph"/>
      </w:pPr>
      <w:r>
        <w:t xml:space="preserve">- </w:t>
      </w:r>
      <w:r>
        <w:rPr>
          <w:rStyle w:val="VerbatimChar"/>
        </w:rPr>
        <w:t>cutoff</w:t>
      </w:r>
      <w:r>
        <w:t>: Minimum marks requi</w:t>
      </w:r>
      <w:r w:rsidR="00EA67C9">
        <w:t>red for admission in the previous academic year</w:t>
      </w:r>
    </w:p>
    <w:p w14:paraId="76FA55CB" w14:textId="77777777" w:rsidR="003E3219" w:rsidRDefault="00000000">
      <w:pPr>
        <w:pStyle w:val="FirstParagraph"/>
      </w:pPr>
      <w:r>
        <w:t xml:space="preserve">- </w:t>
      </w:r>
      <w:proofErr w:type="spellStart"/>
      <w:r>
        <w:rPr>
          <w:rStyle w:val="VerbatimChar"/>
        </w:rPr>
        <w:t>social_category</w:t>
      </w:r>
      <w:proofErr w:type="spellEnd"/>
      <w:r>
        <w:t xml:space="preserve">: Student eligibility category </w:t>
      </w:r>
    </w:p>
    <w:p w14:paraId="3A771D1C" w14:textId="31286D6A" w:rsidR="00CC6208" w:rsidRDefault="00000000">
      <w:pPr>
        <w:pStyle w:val="FirstParagraph"/>
      </w:pPr>
      <w:r>
        <w:t xml:space="preserve">- </w:t>
      </w:r>
      <w:proofErr w:type="spellStart"/>
      <w:r>
        <w:rPr>
          <w:rStyle w:val="VerbatimChar"/>
        </w:rPr>
        <w:t>institute_name</w:t>
      </w:r>
      <w:proofErr w:type="spellEnd"/>
      <w:r>
        <w:t>: Name of the institute</w:t>
      </w:r>
    </w:p>
    <w:p w14:paraId="06A499CF" w14:textId="77777777" w:rsidR="00CC6208" w:rsidRDefault="00000000">
      <w:pPr>
        <w:pStyle w:val="Heading4"/>
      </w:pPr>
      <w:bookmarkStart w:id="10" w:name="iti_institutes_enrollments.pq"/>
      <w:bookmarkEnd w:id="9"/>
      <w:r>
        <w:t xml:space="preserve">5. </w:t>
      </w:r>
      <w:r>
        <w:rPr>
          <w:b/>
          <w:bCs/>
        </w:rPr>
        <w:t>iti_institutes_enrollments.pq</w:t>
      </w:r>
    </w:p>
    <w:p w14:paraId="73AD5D7B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Institute level enrollment data for ITI institutes</w:t>
      </w:r>
    </w:p>
    <w:p w14:paraId="1171C01A" w14:textId="77777777" w:rsidR="003E3219" w:rsidRDefault="00000000">
      <w:pPr>
        <w:pStyle w:val="BodyText"/>
      </w:pPr>
      <w:r>
        <w:rPr>
          <w:b/>
          <w:bCs/>
        </w:rPr>
        <w:t>Key Fields</w:t>
      </w:r>
      <w:r>
        <w:t xml:space="preserve">: </w:t>
      </w:r>
    </w:p>
    <w:p w14:paraId="5272B771" w14:textId="77777777" w:rsidR="003E3219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sams_code</w:t>
      </w:r>
      <w:proofErr w:type="spellEnd"/>
      <w:r>
        <w:t xml:space="preserve">: Unique institute identifier </w:t>
      </w:r>
    </w:p>
    <w:p w14:paraId="58A37F11" w14:textId="77777777" w:rsidR="003E3219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 xml:space="preserve">: Year of application </w:t>
      </w:r>
    </w:p>
    <w:p w14:paraId="47022F17" w14:textId="77777777" w:rsidR="003E3219" w:rsidRDefault="00000000">
      <w:pPr>
        <w:pStyle w:val="BodyText"/>
      </w:pPr>
      <w:r>
        <w:t xml:space="preserve">- </w:t>
      </w:r>
      <w:r>
        <w:rPr>
          <w:rStyle w:val="VerbatimChar"/>
        </w:rPr>
        <w:t>enrollments</w:t>
      </w:r>
      <w:r>
        <w:t xml:space="preserve">: Number of enrolled students </w:t>
      </w:r>
    </w:p>
    <w:p w14:paraId="039A9430" w14:textId="77777777" w:rsidR="000B5906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institute_name</w:t>
      </w:r>
      <w:proofErr w:type="spellEnd"/>
      <w:r>
        <w:t>: Name of the institute</w:t>
      </w:r>
    </w:p>
    <w:p w14:paraId="441AB3BC" w14:textId="77777777" w:rsidR="000B5906" w:rsidRDefault="00000000">
      <w:pPr>
        <w:pStyle w:val="BodyText"/>
      </w:pPr>
      <w:r>
        <w:t xml:space="preserve"> - </w:t>
      </w:r>
      <w:r>
        <w:rPr>
          <w:rStyle w:val="VerbatimChar"/>
        </w:rPr>
        <w:t>category</w:t>
      </w:r>
      <w:r>
        <w:t xml:space="preserve">: Reservation category </w:t>
      </w:r>
    </w:p>
    <w:p w14:paraId="5CE83C3B" w14:textId="5C33A3AB" w:rsidR="00CC6208" w:rsidRDefault="00000000">
      <w:pPr>
        <w:pStyle w:val="BodyText"/>
      </w:pPr>
      <w:r>
        <w:t xml:space="preserve">- </w:t>
      </w:r>
      <w:r>
        <w:rPr>
          <w:rStyle w:val="VerbatimChar"/>
        </w:rPr>
        <w:t>module</w:t>
      </w:r>
      <w:r>
        <w:t>: Always “ITI”</w:t>
      </w:r>
    </w:p>
    <w:p w14:paraId="545B89B6" w14:textId="77777777" w:rsidR="00CC6208" w:rsidRDefault="000866FF">
      <w:r>
        <w:rPr>
          <w:noProof/>
        </w:rPr>
        <w:pict w14:anchorId="176CC815">
          <v:rect id="_x0000_i1027" alt="" style="width:451.3pt;height:.05pt;mso-width-percent:0;mso-height-percent:0;mso-width-percent:0;mso-height-percent:0" o:hralign="center" o:hrstd="t" o:hr="t"/>
        </w:pict>
      </w:r>
    </w:p>
    <w:p w14:paraId="56BEE2A2" w14:textId="77777777" w:rsidR="00CC6208" w:rsidRDefault="00000000">
      <w:pPr>
        <w:pStyle w:val="Heading2"/>
      </w:pPr>
      <w:bookmarkStart w:id="11" w:name="Xc491f229804330ef29fe0e9d547af6d30550104"/>
      <w:bookmarkEnd w:id="2"/>
      <w:bookmarkEnd w:id="7"/>
      <w:bookmarkEnd w:id="10"/>
      <w:r>
        <w:t>Diploma / Polytechnic Data Files (located in path (</w:t>
      </w:r>
      <w:r>
        <w:rPr>
          <w:rStyle w:val="VerbatimChar"/>
        </w:rPr>
        <w:t>Cleaned/Diploma</w:t>
      </w:r>
      <w:r>
        <w:t>))</w:t>
      </w:r>
    </w:p>
    <w:p w14:paraId="740940AF" w14:textId="77777777" w:rsidR="00CC6208" w:rsidRDefault="00000000">
      <w:pPr>
        <w:pStyle w:val="Heading3"/>
      </w:pPr>
      <w:bookmarkStart w:id="12" w:name="student-level-data-1"/>
      <w:r>
        <w:t>Student-Level Data</w:t>
      </w:r>
    </w:p>
    <w:p w14:paraId="22035FA1" w14:textId="77777777" w:rsidR="00CC6208" w:rsidRDefault="00000000">
      <w:pPr>
        <w:pStyle w:val="Heading4"/>
      </w:pPr>
      <w:bookmarkStart w:id="13" w:name="diploma_enrollments.pq"/>
      <w:r>
        <w:t xml:space="preserve">6. </w:t>
      </w:r>
      <w:r>
        <w:rPr>
          <w:b/>
          <w:bCs/>
        </w:rPr>
        <w:t>diploma_enrollments.pq</w:t>
      </w:r>
    </w:p>
    <w:p w14:paraId="76786619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Student level enrollment data for Polytechnic / Diploma programs</w:t>
      </w:r>
    </w:p>
    <w:p w14:paraId="132621B3" w14:textId="77777777" w:rsidR="0018563E" w:rsidRDefault="00000000">
      <w:pPr>
        <w:pStyle w:val="BodyText"/>
      </w:pPr>
      <w:r>
        <w:rPr>
          <w:b/>
          <w:bCs/>
        </w:rPr>
        <w:t>Key Fields</w:t>
      </w:r>
      <w:r>
        <w:t xml:space="preserve">: </w:t>
      </w:r>
    </w:p>
    <w:p w14:paraId="560B040E" w14:textId="77777777" w:rsidR="00635371" w:rsidRDefault="00000000">
      <w:pPr>
        <w:pStyle w:val="BodyText"/>
      </w:pPr>
      <w:r>
        <w:t xml:space="preserve">- </w:t>
      </w:r>
      <w:r>
        <w:rPr>
          <w:rStyle w:val="VerbatimChar"/>
        </w:rPr>
        <w:t>barcode</w:t>
      </w:r>
      <w:r>
        <w:t xml:space="preserve">: Unique student identifier </w:t>
      </w:r>
    </w:p>
    <w:p w14:paraId="1BFEB8B4" w14:textId="77777777" w:rsidR="00DF0CDB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 xml:space="preserve">: Year of application (2018-2024) </w:t>
      </w:r>
    </w:p>
    <w:p w14:paraId="743BDCD3" w14:textId="77777777" w:rsidR="0082358A" w:rsidRDefault="00000000">
      <w:pPr>
        <w:pStyle w:val="BodyText"/>
      </w:pPr>
      <w:r>
        <w:t xml:space="preserve">- </w:t>
      </w:r>
      <w:r>
        <w:rPr>
          <w:rStyle w:val="VerbatimChar"/>
        </w:rPr>
        <w:t>gender</w:t>
      </w:r>
      <w:r>
        <w:t xml:space="preserve">: Student gender </w:t>
      </w:r>
    </w:p>
    <w:p w14:paraId="461134D3" w14:textId="77777777" w:rsidR="00FF21CF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social_category</w:t>
      </w:r>
      <w:proofErr w:type="spellEnd"/>
      <w:r>
        <w:t xml:space="preserve">: Caste category (SC, ST, Other) </w:t>
      </w:r>
    </w:p>
    <w:p w14:paraId="1941C553" w14:textId="77777777" w:rsidR="00FF21CF" w:rsidRDefault="00000000">
      <w:pPr>
        <w:pStyle w:val="BodyText"/>
      </w:pPr>
      <w:r>
        <w:t xml:space="preserve">- </w:t>
      </w:r>
      <w:r>
        <w:rPr>
          <w:rStyle w:val="VerbatimChar"/>
        </w:rPr>
        <w:t>state</w:t>
      </w:r>
      <w:r>
        <w:t xml:space="preserve">, </w:t>
      </w:r>
      <w:r>
        <w:rPr>
          <w:rStyle w:val="VerbatimChar"/>
        </w:rPr>
        <w:t>district</w:t>
      </w:r>
      <w:r>
        <w:t xml:space="preserve">: Location information </w:t>
      </w:r>
    </w:p>
    <w:p w14:paraId="03F1B948" w14:textId="1D246BA1" w:rsidR="00CC6208" w:rsidRDefault="00000000">
      <w:pPr>
        <w:pStyle w:val="BodyText"/>
      </w:pPr>
      <w:r>
        <w:t xml:space="preserve">- </w:t>
      </w:r>
      <w:r>
        <w:rPr>
          <w:rStyle w:val="VerbatimChar"/>
        </w:rPr>
        <w:t>module</w:t>
      </w:r>
      <w:r>
        <w:t>: Always “Diploma”</w:t>
      </w:r>
    </w:p>
    <w:p w14:paraId="6B5DBDB8" w14:textId="77777777" w:rsidR="00CC6208" w:rsidRDefault="00000000">
      <w:pPr>
        <w:pStyle w:val="Heading4"/>
      </w:pPr>
      <w:bookmarkStart w:id="14" w:name="diploma_marks.pq"/>
      <w:bookmarkEnd w:id="13"/>
      <w:r>
        <w:lastRenderedPageBreak/>
        <w:t xml:space="preserve">7. </w:t>
      </w:r>
      <w:r>
        <w:rPr>
          <w:b/>
          <w:bCs/>
        </w:rPr>
        <w:t>diploma_marks.pq</w:t>
      </w:r>
    </w:p>
    <w:p w14:paraId="06442F63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Student level data containing fields describing academic performance in the class 10 exams for students enrolled in Polytechnic / Diploma programs</w:t>
      </w:r>
    </w:p>
    <w:p w14:paraId="00DA9FE4" w14:textId="71C777B9" w:rsidR="00CC6208" w:rsidRDefault="00000000">
      <w:pPr>
        <w:pStyle w:val="BodyText"/>
      </w:pPr>
      <w:r>
        <w:rPr>
          <w:b/>
          <w:bCs/>
        </w:rPr>
        <w:t>Key Fields</w:t>
      </w:r>
      <w:r>
        <w:t xml:space="preserve">: - </w:t>
      </w:r>
      <w:r>
        <w:rPr>
          <w:rStyle w:val="VerbatimChar"/>
        </w:rPr>
        <w:t>academic_year</w:t>
      </w:r>
      <w:r>
        <w:t xml:space="preserve">: Year of application - </w:t>
      </w:r>
      <w:r>
        <w:rPr>
          <w:rStyle w:val="VerbatimChar"/>
        </w:rPr>
        <w:t>year_of_passing</w:t>
      </w:r>
      <w:r>
        <w:t>: Year in which the highest qualification was completed</w:t>
      </w:r>
      <w:r>
        <w:br/>
        <w:t xml:space="preserve">- </w:t>
      </w:r>
      <w:r>
        <w:rPr>
          <w:rStyle w:val="VerbatimChar"/>
        </w:rPr>
        <w:t>total_marks</w:t>
      </w:r>
      <w:r>
        <w:t>: Maximum possible marks</w:t>
      </w:r>
      <w:r>
        <w:br/>
        <w:t xml:space="preserve">- </w:t>
      </w:r>
      <w:r>
        <w:rPr>
          <w:rStyle w:val="VerbatimChar"/>
        </w:rPr>
        <w:t>secured_marks</w:t>
      </w:r>
      <w:r>
        <w:t>: Marks obtained by student</w:t>
      </w:r>
      <w:r>
        <w:br/>
        <w:t xml:space="preserve">- </w:t>
      </w:r>
      <w:r>
        <w:rPr>
          <w:rStyle w:val="VerbatimChar"/>
        </w:rPr>
        <w:t>percentage</w:t>
      </w:r>
      <w:r>
        <w:t xml:space="preserve">: </w:t>
      </w:r>
      <w:r w:rsidR="00890790">
        <w:t>Marks obtained as a percentage of marks possible</w:t>
      </w:r>
      <w:r>
        <w:br/>
        <w:t xml:space="preserve">- </w:t>
      </w:r>
      <w:proofErr w:type="spellStart"/>
      <w:r>
        <w:rPr>
          <w:rStyle w:val="VerbatimChar"/>
        </w:rPr>
        <w:t>compartmental_fail_mark</w:t>
      </w:r>
      <w:proofErr w:type="spellEnd"/>
      <w:r>
        <w:t>: Pass and fail marks for compartment subjects</w:t>
      </w:r>
      <w:r>
        <w:br/>
        <w:t xml:space="preserve">- </w:t>
      </w:r>
      <w:r>
        <w:rPr>
          <w:rStyle w:val="VerbatimChar"/>
        </w:rPr>
        <w:t>subject_wise_marks</w:t>
      </w:r>
      <w:r>
        <w:t>: Marks obtained per subject with maximum marks</w:t>
      </w:r>
    </w:p>
    <w:p w14:paraId="5E34A6C6" w14:textId="77777777" w:rsidR="00CC6208" w:rsidRDefault="00000000">
      <w:pPr>
        <w:pStyle w:val="Heading3"/>
      </w:pPr>
      <w:bookmarkStart w:id="15" w:name="institute-level-data-1"/>
      <w:bookmarkEnd w:id="12"/>
      <w:bookmarkEnd w:id="14"/>
      <w:r>
        <w:t>Institute-Level Data</w:t>
      </w:r>
    </w:p>
    <w:p w14:paraId="24EED592" w14:textId="77777777" w:rsidR="00CC6208" w:rsidRDefault="00000000">
      <w:pPr>
        <w:pStyle w:val="Heading4"/>
      </w:pPr>
      <w:bookmarkStart w:id="16" w:name="diploma_institutes_strength.pq"/>
      <w:r>
        <w:t xml:space="preserve">8. </w:t>
      </w:r>
      <w:r>
        <w:rPr>
          <w:b/>
          <w:bCs/>
        </w:rPr>
        <w:t>diploma_institutes_strength.pq</w:t>
      </w:r>
    </w:p>
    <w:p w14:paraId="79840698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Institute level data on sanctioned strength and seat allocation for Polytechnic / Diploma programs by branch</w:t>
      </w:r>
    </w:p>
    <w:p w14:paraId="7E4FD1C0" w14:textId="77777777" w:rsidR="00B7442A" w:rsidRDefault="00000000">
      <w:pPr>
        <w:pStyle w:val="BodyText"/>
      </w:pPr>
      <w:r>
        <w:rPr>
          <w:b/>
          <w:bCs/>
        </w:rPr>
        <w:t>Key Fields</w:t>
      </w:r>
      <w:r>
        <w:t xml:space="preserve">: </w:t>
      </w:r>
    </w:p>
    <w:p w14:paraId="4E86A7F1" w14:textId="77777777" w:rsidR="00B811DB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sams_code</w:t>
      </w:r>
      <w:proofErr w:type="spellEnd"/>
      <w:r>
        <w:t xml:space="preserve">: Unique institute identifier </w:t>
      </w:r>
    </w:p>
    <w:p w14:paraId="31052EC1" w14:textId="77777777" w:rsidR="00234003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 xml:space="preserve">: Year of application </w:t>
      </w:r>
    </w:p>
    <w:p w14:paraId="71F19CA9" w14:textId="77777777" w:rsidR="00B71731" w:rsidRDefault="00000000">
      <w:pPr>
        <w:pStyle w:val="BodyText"/>
      </w:pPr>
      <w:r>
        <w:t xml:space="preserve">- </w:t>
      </w:r>
      <w:r>
        <w:rPr>
          <w:rStyle w:val="VerbatimChar"/>
        </w:rPr>
        <w:t>strength</w:t>
      </w:r>
      <w:r>
        <w:t xml:space="preserve">: Total available seats </w:t>
      </w:r>
    </w:p>
    <w:p w14:paraId="58FDFD23" w14:textId="70E3E5BE" w:rsidR="00CC6208" w:rsidRDefault="00000000">
      <w:pPr>
        <w:pStyle w:val="BodyText"/>
      </w:pPr>
      <w:r>
        <w:t xml:space="preserve">- </w:t>
      </w:r>
      <w:r>
        <w:rPr>
          <w:rStyle w:val="VerbatimChar"/>
        </w:rPr>
        <w:t>branch</w:t>
      </w:r>
      <w:r>
        <w:t>: Course information (for Polytechnic/Diploma programs)</w:t>
      </w:r>
    </w:p>
    <w:p w14:paraId="22E51496" w14:textId="77777777" w:rsidR="00CC6208" w:rsidRDefault="00000000">
      <w:pPr>
        <w:pStyle w:val="Heading4"/>
      </w:pPr>
      <w:bookmarkStart w:id="17" w:name="diploma_institutes_enrollments.pq"/>
      <w:bookmarkEnd w:id="16"/>
      <w:r>
        <w:t xml:space="preserve">9. </w:t>
      </w:r>
      <w:r>
        <w:rPr>
          <w:b/>
          <w:bCs/>
        </w:rPr>
        <w:t>diploma_institutes_enrollments.pq</w:t>
      </w:r>
    </w:p>
    <w:p w14:paraId="49539569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Institute level enrollment data for Polytechnic / Diploma institutes.</w:t>
      </w:r>
    </w:p>
    <w:p w14:paraId="74EBC226" w14:textId="77777777" w:rsidR="00B71731" w:rsidRDefault="00000000">
      <w:pPr>
        <w:pStyle w:val="BodyText"/>
      </w:pPr>
      <w:r>
        <w:rPr>
          <w:b/>
          <w:bCs/>
        </w:rPr>
        <w:t>Key Fields</w:t>
      </w:r>
      <w:r>
        <w:t xml:space="preserve">: </w:t>
      </w:r>
    </w:p>
    <w:p w14:paraId="62BD2847" w14:textId="0DBF09E8" w:rsidR="00B71731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sams_code</w:t>
      </w:r>
      <w:proofErr w:type="spellEnd"/>
      <w:r>
        <w:t xml:space="preserve">: Unique institute identifier </w:t>
      </w:r>
    </w:p>
    <w:p w14:paraId="4FD2C352" w14:textId="77777777" w:rsidR="00B71731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 xml:space="preserve">: Year of application </w:t>
      </w:r>
    </w:p>
    <w:p w14:paraId="66392BA9" w14:textId="77777777" w:rsidR="003B223C" w:rsidRDefault="00000000">
      <w:pPr>
        <w:pStyle w:val="BodyText"/>
      </w:pPr>
      <w:r>
        <w:t xml:space="preserve">- </w:t>
      </w:r>
      <w:r>
        <w:rPr>
          <w:rStyle w:val="VerbatimChar"/>
        </w:rPr>
        <w:t>module</w:t>
      </w:r>
      <w:r>
        <w:t xml:space="preserve">: Always “Diploma” </w:t>
      </w:r>
    </w:p>
    <w:p w14:paraId="63C0C8A0" w14:textId="77777777" w:rsidR="00F9371E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institute_name</w:t>
      </w:r>
      <w:proofErr w:type="spellEnd"/>
      <w:r>
        <w:t xml:space="preserve">: Name of the institute </w:t>
      </w:r>
    </w:p>
    <w:p w14:paraId="5089FAA1" w14:textId="77777777" w:rsidR="00F9371E" w:rsidRDefault="00000000">
      <w:pPr>
        <w:pStyle w:val="BodyText"/>
      </w:pPr>
      <w:r>
        <w:t xml:space="preserve">- </w:t>
      </w:r>
      <w:r>
        <w:rPr>
          <w:rStyle w:val="VerbatimChar"/>
        </w:rPr>
        <w:t>category</w:t>
      </w:r>
      <w:r>
        <w:t xml:space="preserve">: Reservation category </w:t>
      </w:r>
    </w:p>
    <w:p w14:paraId="2697AB99" w14:textId="75DD942A" w:rsidR="00CC6208" w:rsidRDefault="00000000">
      <w:pPr>
        <w:pStyle w:val="BodyText"/>
      </w:pPr>
      <w:r>
        <w:t xml:space="preserve">- </w:t>
      </w:r>
      <w:r>
        <w:rPr>
          <w:rStyle w:val="VerbatimChar"/>
        </w:rPr>
        <w:t>enrollments</w:t>
      </w:r>
      <w:r>
        <w:t>: Number of enrolled students</w:t>
      </w:r>
    </w:p>
    <w:p w14:paraId="239EC6E1" w14:textId="77777777" w:rsidR="00CC6208" w:rsidRDefault="000866FF">
      <w:r>
        <w:rPr>
          <w:noProof/>
        </w:rPr>
        <w:pict w14:anchorId="363C38EE">
          <v:rect id="_x0000_i1026" alt="" style="width:451.3pt;height:.05pt;mso-width-percent:0;mso-height-percent:0;mso-width-percent:0;mso-height-percent:0" o:hralign="center" o:hrstd="t" o:hr="t"/>
        </w:pict>
      </w:r>
    </w:p>
    <w:p w14:paraId="1D40655B" w14:textId="77777777" w:rsidR="00CC6208" w:rsidRDefault="00000000">
      <w:pPr>
        <w:pStyle w:val="Heading2"/>
      </w:pPr>
      <w:bookmarkStart w:id="18" w:name="Xdc46c5cd8177708c051af4a8982454f21734a40"/>
      <w:bookmarkEnd w:id="11"/>
      <w:bookmarkEnd w:id="15"/>
      <w:bookmarkEnd w:id="17"/>
      <w:r>
        <w:lastRenderedPageBreak/>
        <w:t>Higher Secondary (HSS) Data Files (located in path (</w:t>
      </w:r>
      <w:r>
        <w:rPr>
          <w:rStyle w:val="VerbatimChar"/>
        </w:rPr>
        <w:t>Cleaned/Higher Secondary</w:t>
      </w:r>
      <w:r>
        <w:t>))</w:t>
      </w:r>
    </w:p>
    <w:p w14:paraId="4A7D0FB4" w14:textId="77777777" w:rsidR="00CC6208" w:rsidRDefault="00000000">
      <w:pPr>
        <w:pStyle w:val="Heading3"/>
      </w:pPr>
      <w:bookmarkStart w:id="19" w:name="student-level-data-2"/>
      <w:r>
        <w:t>Student-Level Data</w:t>
      </w:r>
    </w:p>
    <w:p w14:paraId="3AD03658" w14:textId="77777777" w:rsidR="00CC6208" w:rsidRDefault="00000000">
      <w:pPr>
        <w:pStyle w:val="Heading4"/>
      </w:pPr>
      <w:bookmarkStart w:id="20" w:name="hss_enrollment.pq"/>
      <w:r>
        <w:t xml:space="preserve">10. </w:t>
      </w:r>
      <w:r>
        <w:rPr>
          <w:b/>
          <w:bCs/>
        </w:rPr>
        <w:t>hss_enrollment.pq</w:t>
      </w:r>
    </w:p>
    <w:p w14:paraId="60C1B285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Student level enrollment data for higher secondary schools (HSS).</w:t>
      </w:r>
    </w:p>
    <w:p w14:paraId="3461BB41" w14:textId="77777777" w:rsidR="00B44FAB" w:rsidRDefault="00000000">
      <w:pPr>
        <w:pStyle w:val="BodyText"/>
      </w:pPr>
      <w:r>
        <w:rPr>
          <w:b/>
          <w:bCs/>
        </w:rPr>
        <w:t>Key Fields</w:t>
      </w:r>
      <w:r>
        <w:t>:</w:t>
      </w:r>
    </w:p>
    <w:p w14:paraId="17A7D76A" w14:textId="77777777" w:rsidR="00B44FAB" w:rsidRDefault="00000000">
      <w:pPr>
        <w:pStyle w:val="BodyText"/>
      </w:pPr>
      <w:r>
        <w:t xml:space="preserve"> - </w:t>
      </w:r>
      <w:r>
        <w:rPr>
          <w:rStyle w:val="VerbatimChar"/>
        </w:rPr>
        <w:t>barcode</w:t>
      </w:r>
      <w:r>
        <w:t xml:space="preserve">: Unique student identifier </w:t>
      </w:r>
    </w:p>
    <w:p w14:paraId="17CB2A02" w14:textId="77777777" w:rsidR="00B44FAB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>: Year of application (2018-2024)</w:t>
      </w:r>
    </w:p>
    <w:p w14:paraId="5F1CF905" w14:textId="77777777" w:rsidR="00B44FAB" w:rsidRDefault="00000000">
      <w:pPr>
        <w:pStyle w:val="BodyText"/>
      </w:pPr>
      <w:r>
        <w:t xml:space="preserve"> - </w:t>
      </w:r>
      <w:r>
        <w:rPr>
          <w:rStyle w:val="VerbatimChar"/>
        </w:rPr>
        <w:t>gender</w:t>
      </w:r>
      <w:r>
        <w:t xml:space="preserve">: Student gender </w:t>
      </w:r>
    </w:p>
    <w:p w14:paraId="4C8C32C3" w14:textId="77777777" w:rsidR="00B44FAB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social_category</w:t>
      </w:r>
      <w:proofErr w:type="spellEnd"/>
      <w:r>
        <w:t xml:space="preserve">: Caste category </w:t>
      </w:r>
    </w:p>
    <w:p w14:paraId="234657CC" w14:textId="77777777" w:rsidR="00B44FAB" w:rsidRDefault="00000000">
      <w:pPr>
        <w:pStyle w:val="BodyText"/>
      </w:pPr>
      <w:r>
        <w:t xml:space="preserve">- </w:t>
      </w:r>
      <w:r>
        <w:rPr>
          <w:rStyle w:val="VerbatimChar"/>
        </w:rPr>
        <w:t>state</w:t>
      </w:r>
      <w:r>
        <w:t xml:space="preserve">, </w:t>
      </w:r>
      <w:r>
        <w:rPr>
          <w:rStyle w:val="VerbatimChar"/>
        </w:rPr>
        <w:t>district</w:t>
      </w:r>
      <w:r>
        <w:t xml:space="preserve">: Location information </w:t>
      </w:r>
    </w:p>
    <w:p w14:paraId="01EA8F62" w14:textId="39844B37" w:rsidR="00CC6208" w:rsidRDefault="00000000">
      <w:pPr>
        <w:pStyle w:val="BodyText"/>
      </w:pPr>
      <w:r>
        <w:t xml:space="preserve">- </w:t>
      </w:r>
      <w:r>
        <w:rPr>
          <w:rStyle w:val="VerbatimChar"/>
        </w:rPr>
        <w:t>module</w:t>
      </w:r>
      <w:r>
        <w:t>: Always “HSS”</w:t>
      </w:r>
    </w:p>
    <w:p w14:paraId="1E8B47C5" w14:textId="77777777" w:rsidR="00CC6208" w:rsidRDefault="00000000">
      <w:pPr>
        <w:pStyle w:val="Heading4"/>
      </w:pPr>
      <w:bookmarkStart w:id="21" w:name="hss_applications.pq"/>
      <w:bookmarkEnd w:id="20"/>
      <w:r>
        <w:t xml:space="preserve">11. </w:t>
      </w:r>
      <w:r>
        <w:rPr>
          <w:b/>
          <w:bCs/>
        </w:rPr>
        <w:t>hss_applications.pq</w:t>
      </w:r>
    </w:p>
    <w:p w14:paraId="604D07A4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Application level data from applications to higher secondary program seats.</w:t>
      </w:r>
    </w:p>
    <w:p w14:paraId="7FB637D6" w14:textId="77777777" w:rsidR="007C794C" w:rsidRDefault="00000000">
      <w:pPr>
        <w:pStyle w:val="BodyText"/>
      </w:pPr>
      <w:r>
        <w:rPr>
          <w:b/>
          <w:bCs/>
        </w:rPr>
        <w:t>Key Fields</w:t>
      </w:r>
      <w:r>
        <w:t xml:space="preserve">: - </w:t>
      </w:r>
      <w:r>
        <w:rPr>
          <w:rStyle w:val="VerbatimChar"/>
        </w:rPr>
        <w:t>sams_code</w:t>
      </w:r>
      <w:r>
        <w:t>: Unique institute identifier</w:t>
      </w:r>
      <w:r>
        <w:br/>
        <w:t xml:space="preserve">- </w:t>
      </w:r>
      <w:r>
        <w:rPr>
          <w:rStyle w:val="VerbatimChar"/>
        </w:rPr>
        <w:t>barcode</w:t>
      </w:r>
      <w:r>
        <w:t xml:space="preserve">: Unique student identifier </w:t>
      </w:r>
    </w:p>
    <w:p w14:paraId="062AFC78" w14:textId="2B809A8F" w:rsidR="00CC6208" w:rsidRDefault="00000000">
      <w:pPr>
        <w:pStyle w:val="BodyText"/>
      </w:pPr>
      <w:r>
        <w:t xml:space="preserve">- </w:t>
      </w:r>
      <w:proofErr w:type="spellStart"/>
      <w:r>
        <w:rPr>
          <w:rStyle w:val="VerbatimChar"/>
        </w:rPr>
        <w:t>academic_year</w:t>
      </w:r>
      <w:proofErr w:type="spellEnd"/>
      <w:r>
        <w:t>: Year of application</w:t>
      </w:r>
      <w:r>
        <w:br/>
        <w:t xml:space="preserve">- </w:t>
      </w:r>
      <w:r>
        <w:rPr>
          <w:rStyle w:val="VerbatimChar"/>
        </w:rPr>
        <w:t>num_applications</w:t>
      </w:r>
      <w:r>
        <w:t>: Number of applications</w:t>
      </w:r>
      <w:r>
        <w:br/>
        <w:t xml:space="preserve">- </w:t>
      </w:r>
      <w:r>
        <w:rPr>
          <w:rStyle w:val="VerbatimChar"/>
        </w:rPr>
        <w:t>option_no</w:t>
      </w:r>
      <w:r>
        <w:t>: Student’s preference order for the institute (1 = first choice, 2 = second, etc.)</w:t>
      </w:r>
      <w:r>
        <w:br/>
        <w:t xml:space="preserve">- </w:t>
      </w:r>
      <w:r>
        <w:rPr>
          <w:rStyle w:val="VerbatimChar"/>
        </w:rPr>
        <w:t>reported_institute</w:t>
      </w:r>
      <w:r>
        <w:t>: Name of the institute they are reported to</w:t>
      </w:r>
      <w:r>
        <w:br/>
        <w:t xml:space="preserve">- </w:t>
      </w:r>
      <w:r>
        <w:rPr>
          <w:rStyle w:val="VerbatimChar"/>
        </w:rPr>
        <w:t>stream</w:t>
      </w:r>
      <w:r>
        <w:t>: Chosen stream (Arts, Science, Commerce, etc.)</w:t>
      </w:r>
    </w:p>
    <w:p w14:paraId="3A242B8F" w14:textId="77777777" w:rsidR="00CC6208" w:rsidRDefault="00000000">
      <w:pPr>
        <w:pStyle w:val="Heading4"/>
      </w:pPr>
      <w:bookmarkStart w:id="22" w:name="hss_marks.pq"/>
      <w:bookmarkEnd w:id="21"/>
      <w:r>
        <w:t xml:space="preserve">12. </w:t>
      </w:r>
      <w:r>
        <w:rPr>
          <w:b/>
          <w:bCs/>
        </w:rPr>
        <w:t>hss_marks.pq</w:t>
      </w:r>
    </w:p>
    <w:p w14:paraId="18A7EDFC" w14:textId="77777777" w:rsidR="00CC6208" w:rsidRDefault="00000000">
      <w:pPr>
        <w:pStyle w:val="FirstParagraph"/>
      </w:pPr>
      <w:r>
        <w:rPr>
          <w:b/>
          <w:bCs/>
        </w:rPr>
        <w:t>Description</w:t>
      </w:r>
      <w:r>
        <w:t>: Student level data containing fields describing academic performance in the class 10 exams for students enrolled in higher secondary education</w:t>
      </w:r>
    </w:p>
    <w:p w14:paraId="7D6198A3" w14:textId="77777777" w:rsidR="00CC6208" w:rsidRDefault="00000000">
      <w:pPr>
        <w:pStyle w:val="BodyText"/>
      </w:pPr>
      <w:r>
        <w:rPr>
          <w:b/>
          <w:bCs/>
        </w:rPr>
        <w:t>Key Fields</w:t>
      </w:r>
      <w:r>
        <w:t xml:space="preserve">: - </w:t>
      </w:r>
      <w:r>
        <w:rPr>
          <w:rStyle w:val="VerbatimChar"/>
        </w:rPr>
        <w:t>barcode</w:t>
      </w:r>
      <w:r>
        <w:t>: Unique student identifier</w:t>
      </w:r>
      <w:r>
        <w:br/>
        <w:t xml:space="preserve">- </w:t>
      </w:r>
      <w:r>
        <w:rPr>
          <w:rStyle w:val="VerbatimChar"/>
        </w:rPr>
        <w:t>academic_year</w:t>
      </w:r>
      <w:r>
        <w:t>: Year of application</w:t>
      </w:r>
      <w:r>
        <w:br/>
        <w:t xml:space="preserve">- </w:t>
      </w:r>
      <w:r>
        <w:rPr>
          <w:rStyle w:val="VerbatimChar"/>
        </w:rPr>
        <w:t>compartmental_status</w:t>
      </w:r>
      <w:r>
        <w:t>: Whether the student has a compartment in any subject (Yes/No)</w:t>
      </w:r>
      <w:r>
        <w:br/>
        <w:t xml:space="preserve">- </w:t>
      </w:r>
      <w:r>
        <w:rPr>
          <w:rStyle w:val="VerbatimChar"/>
        </w:rPr>
        <w:t>subject</w:t>
      </w:r>
      <w:r>
        <w:t>: Name of the subject</w:t>
      </w:r>
      <w:r>
        <w:br/>
        <w:t xml:space="preserve">- </w:t>
      </w:r>
      <w:r>
        <w:rPr>
          <w:rStyle w:val="VerbatimChar"/>
        </w:rPr>
        <w:t>failed_mark</w:t>
      </w:r>
      <w:r>
        <w:t xml:space="preserve">: Marks obtained in failed subject(s) - </w:t>
      </w:r>
      <w:r>
        <w:rPr>
          <w:rStyle w:val="VerbatimChar"/>
        </w:rPr>
        <w:t>pass_mark</w:t>
      </w:r>
      <w:r>
        <w:t>: Minimum passing marks</w:t>
      </w:r>
    </w:p>
    <w:p w14:paraId="242998FB" w14:textId="77777777" w:rsidR="00CC6208" w:rsidRDefault="000866FF">
      <w:r>
        <w:rPr>
          <w:noProof/>
        </w:rPr>
        <w:pict w14:anchorId="00359B91">
          <v:rect id="_x0000_i1025" alt="" style="width:451.3pt;height:.05pt;mso-width-percent:0;mso-height-percent:0;mso-width-percent:0;mso-height-percent:0" o:hralign="center" o:hrstd="t" o:hr="t"/>
        </w:pict>
      </w:r>
    </w:p>
    <w:p w14:paraId="6ADEA115" w14:textId="77777777" w:rsidR="00CC6208" w:rsidRDefault="00000000">
      <w:pPr>
        <w:pStyle w:val="Heading2"/>
      </w:pPr>
      <w:bookmarkStart w:id="23" w:name="notes"/>
      <w:bookmarkEnd w:id="18"/>
      <w:bookmarkEnd w:id="19"/>
      <w:bookmarkEnd w:id="22"/>
      <w:r>
        <w:lastRenderedPageBreak/>
        <w:t>Notes</w:t>
      </w:r>
    </w:p>
    <w:p w14:paraId="79D6A2E7" w14:textId="77777777" w:rsidR="00CC6208" w:rsidRDefault="00000000">
      <w:pPr>
        <w:pStyle w:val="Heading3"/>
      </w:pPr>
      <w:bookmarkStart w:id="24" w:name="privacy-protection"/>
      <w:r>
        <w:t>Privacy Protection</w:t>
      </w:r>
    </w:p>
    <w:p w14:paraId="3A3476EC" w14:textId="77777777" w:rsidR="00CC6208" w:rsidRDefault="00000000">
      <w:pPr>
        <w:pStyle w:val="Compact"/>
        <w:numPr>
          <w:ilvl w:val="0"/>
          <w:numId w:val="2"/>
        </w:numPr>
      </w:pPr>
      <w:r>
        <w:t>All student national IDs (</w:t>
      </w:r>
      <w:r>
        <w:rPr>
          <w:rStyle w:val="VerbatimChar"/>
        </w:rPr>
        <w:t>aadhar_no</w:t>
      </w:r>
      <w:r>
        <w:t>) are encrypted using SHA-256 hashing</w:t>
      </w:r>
    </w:p>
    <w:p w14:paraId="09C31115" w14:textId="77777777" w:rsidR="00CC6208" w:rsidRDefault="00000000">
      <w:pPr>
        <w:pStyle w:val="Heading3"/>
      </w:pPr>
      <w:bookmarkStart w:id="25" w:name="data-coverage"/>
      <w:bookmarkEnd w:id="24"/>
      <w:r>
        <w:t>Data Coverage</w:t>
      </w:r>
    </w:p>
    <w:p w14:paraId="1B7301D6" w14:textId="77777777" w:rsidR="00CC620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TI</w:t>
      </w:r>
      <w:r>
        <w:t>: 2017-2024 (8 years)</w:t>
      </w:r>
    </w:p>
    <w:p w14:paraId="261A32DB" w14:textId="77777777" w:rsidR="00CC620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iploma</w:t>
      </w:r>
      <w:r>
        <w:t>: 2018-2024 (7 years)</w:t>
      </w:r>
    </w:p>
    <w:p w14:paraId="561DB34E" w14:textId="77777777" w:rsidR="00CC620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HSS</w:t>
      </w:r>
      <w:r>
        <w:t>: 2018-2024 (7 years)</w:t>
      </w:r>
    </w:p>
    <w:p w14:paraId="4C749692" w14:textId="77777777" w:rsidR="00CC6208" w:rsidRDefault="00000000">
      <w:pPr>
        <w:pStyle w:val="FirstParagraph"/>
      </w:pPr>
      <w:r>
        <w:t xml:space="preserve">Use the comprehensive README on the </w:t>
      </w:r>
      <w:hyperlink r:id="rId5">
        <w:r>
          <w:rPr>
            <w:rStyle w:val="Hyperlink"/>
          </w:rPr>
          <w:t>GitHub repository</w:t>
        </w:r>
      </w:hyperlink>
      <w:r>
        <w:t xml:space="preserve"> for more information.</w:t>
      </w:r>
    </w:p>
    <w:p w14:paraId="2FC133B6" w14:textId="77777777" w:rsidR="00CC6208" w:rsidRDefault="00000000">
      <w:pPr>
        <w:pStyle w:val="Heading2"/>
      </w:pPr>
      <w:bookmarkStart w:id="26" w:name="technical-support"/>
      <w:bookmarkEnd w:id="23"/>
      <w:bookmarkEnd w:id="25"/>
      <w:r>
        <w:t>Technical Support</w:t>
      </w:r>
    </w:p>
    <w:p w14:paraId="21E98A56" w14:textId="77777777" w:rsidR="00CC6208" w:rsidRDefault="00000000">
      <w:pPr>
        <w:pStyle w:val="FirstParagraph"/>
      </w:pPr>
      <w:r>
        <w:t>For questions about data structure, content, or analysis, please contact the DPIC team. Include the specific file name and your use case when requesting support.</w:t>
      </w:r>
      <w:bookmarkEnd w:id="0"/>
      <w:bookmarkEnd w:id="26"/>
    </w:p>
    <w:sectPr w:rsidR="00CC620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E24E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E606D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21930931">
    <w:abstractNumId w:val="0"/>
  </w:num>
  <w:num w:numId="2" w16cid:durableId="1109468537">
    <w:abstractNumId w:val="1"/>
  </w:num>
  <w:num w:numId="3" w16cid:durableId="10728925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6208"/>
    <w:rsid w:val="000866FF"/>
    <w:rsid w:val="000B5906"/>
    <w:rsid w:val="0018563E"/>
    <w:rsid w:val="00234003"/>
    <w:rsid w:val="003B223C"/>
    <w:rsid w:val="003E3219"/>
    <w:rsid w:val="00497BDB"/>
    <w:rsid w:val="005C57C1"/>
    <w:rsid w:val="005F2779"/>
    <w:rsid w:val="00635371"/>
    <w:rsid w:val="006D198E"/>
    <w:rsid w:val="007C794C"/>
    <w:rsid w:val="007E01E7"/>
    <w:rsid w:val="0082358A"/>
    <w:rsid w:val="00890790"/>
    <w:rsid w:val="00A2681C"/>
    <w:rsid w:val="00A31C9D"/>
    <w:rsid w:val="00A90788"/>
    <w:rsid w:val="00AE0DFB"/>
    <w:rsid w:val="00B44FAB"/>
    <w:rsid w:val="00B5495D"/>
    <w:rsid w:val="00B71731"/>
    <w:rsid w:val="00B7442A"/>
    <w:rsid w:val="00B811DB"/>
    <w:rsid w:val="00CA2B06"/>
    <w:rsid w:val="00CC6208"/>
    <w:rsid w:val="00D614B1"/>
    <w:rsid w:val="00DD1490"/>
    <w:rsid w:val="00DF0CDB"/>
    <w:rsid w:val="00EA67C9"/>
    <w:rsid w:val="00EF27A1"/>
    <w:rsid w:val="00F9371E"/>
    <w:rsid w:val="00FF2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ECEDC"/>
  <w15:docId w15:val="{0F093CA3-00D1-994F-AAE5-8C69A8582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Data-Policy-and-Innovation-Centre/sams/tree/plus2-dat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018</Words>
  <Characters>5805</Characters>
  <Application>Microsoft Office Word</Application>
  <DocSecurity>0</DocSecurity>
  <Lines>48</Lines>
  <Paragraphs>13</Paragraphs>
  <ScaleCrop>false</ScaleCrop>
  <Company/>
  <LinksUpToDate>false</LinksUpToDate>
  <CharactersWithSpaces>6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aswi Mohanty</cp:lastModifiedBy>
  <cp:revision>31</cp:revision>
  <dcterms:created xsi:type="dcterms:W3CDTF">2025-08-08T08:36:00Z</dcterms:created>
  <dcterms:modified xsi:type="dcterms:W3CDTF">2025-08-08T09:22:00Z</dcterms:modified>
</cp:coreProperties>
</file>